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34191" w14:textId="77777777" w:rsidR="00357394" w:rsidRPr="00B03DCE" w:rsidRDefault="00D666AA" w:rsidP="00B03DCE">
      <w:pPr>
        <w:spacing w:after="0" w:line="240" w:lineRule="auto"/>
        <w:rPr>
          <w:rFonts w:cstheme="minorHAnsi"/>
        </w:rPr>
      </w:pPr>
      <w:bookmarkStart w:id="0" w:name="_GoBack"/>
      <w:bookmarkEnd w:id="0"/>
      <w:r w:rsidRPr="00B03DCE">
        <w:rPr>
          <w:rFonts w:cstheme="minorHAnsi"/>
          <w:noProof/>
        </w:rPr>
        <w:drawing>
          <wp:inline distT="0" distB="0" distL="0" distR="0" wp14:anchorId="73343EF9" wp14:editId="3660CBB9">
            <wp:extent cx="2016779" cy="1504950"/>
            <wp:effectExtent l="0" t="0" r="2540" b="0"/>
            <wp:docPr id="5" name="Picture 5" descr="Logo 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201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342" cy="156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711C0" w14:textId="77777777" w:rsidR="00D666AA" w:rsidRPr="00232CC4" w:rsidRDefault="00D666AA" w:rsidP="00B03DCE">
      <w:pPr>
        <w:pStyle w:val="NoSpacing"/>
        <w:jc w:val="center"/>
        <w:rPr>
          <w:rFonts w:cstheme="minorHAnsi"/>
          <w:b/>
        </w:rPr>
      </w:pPr>
      <w:r w:rsidRPr="00232CC4">
        <w:rPr>
          <w:rFonts w:cstheme="minorHAnsi"/>
          <w:b/>
        </w:rPr>
        <w:t xml:space="preserve">Minutes from </w:t>
      </w:r>
      <w:r w:rsidR="00B363F2" w:rsidRPr="00232CC4">
        <w:rPr>
          <w:rFonts w:cstheme="minorHAnsi"/>
          <w:b/>
        </w:rPr>
        <w:t xml:space="preserve">November </w:t>
      </w:r>
      <w:r w:rsidR="00B363F2" w:rsidRPr="008545DD">
        <w:rPr>
          <w:rFonts w:cstheme="minorHAnsi"/>
          <w:b/>
          <w:noProof/>
        </w:rPr>
        <w:t>7,</w:t>
      </w:r>
      <w:r w:rsidR="008545DD">
        <w:rPr>
          <w:rFonts w:cstheme="minorHAnsi"/>
          <w:b/>
          <w:noProof/>
        </w:rPr>
        <w:t xml:space="preserve"> </w:t>
      </w:r>
      <w:r w:rsidR="00B363F2" w:rsidRPr="008545DD">
        <w:rPr>
          <w:rFonts w:cstheme="minorHAnsi"/>
          <w:b/>
          <w:noProof/>
        </w:rPr>
        <w:t>2017</w:t>
      </w:r>
    </w:p>
    <w:p w14:paraId="42709D76" w14:textId="77777777" w:rsidR="00D666AA" w:rsidRPr="00232CC4" w:rsidRDefault="00034C57" w:rsidP="00B03DCE">
      <w:pPr>
        <w:pStyle w:val="NoSpacing"/>
        <w:jc w:val="center"/>
        <w:rPr>
          <w:rFonts w:cstheme="minorHAnsi"/>
          <w:b/>
        </w:rPr>
      </w:pPr>
      <w:r w:rsidRPr="00232CC4">
        <w:rPr>
          <w:rFonts w:cstheme="minorHAnsi"/>
          <w:b/>
        </w:rPr>
        <w:t>N.</w:t>
      </w:r>
      <w:r w:rsidR="00B363F2" w:rsidRPr="00232CC4">
        <w:rPr>
          <w:rFonts w:cstheme="minorHAnsi"/>
          <w:b/>
        </w:rPr>
        <w:t>C. A&amp;T State University- Rm. 133</w:t>
      </w:r>
    </w:p>
    <w:p w14:paraId="75557FDF" w14:textId="77777777" w:rsidR="00D666AA" w:rsidRPr="00B03DCE" w:rsidRDefault="00D666AA" w:rsidP="00B03DCE">
      <w:pPr>
        <w:pStyle w:val="NoSpacing"/>
        <w:rPr>
          <w:rFonts w:cstheme="minorHAnsi"/>
        </w:rPr>
      </w:pPr>
    </w:p>
    <w:p w14:paraId="6C177D34" w14:textId="77777777" w:rsidR="00034C57" w:rsidRPr="00B03DCE" w:rsidRDefault="00034C57" w:rsidP="00B03DCE">
      <w:pPr>
        <w:pStyle w:val="NoSpacing"/>
        <w:rPr>
          <w:rFonts w:cstheme="minorHAnsi"/>
        </w:rPr>
      </w:pPr>
    </w:p>
    <w:p w14:paraId="5C2B2302" w14:textId="77777777" w:rsidR="00647BD6" w:rsidRPr="00B03DCE" w:rsidRDefault="00647BD6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  <w:b/>
          <w:i/>
        </w:rPr>
        <w:t>Present</w:t>
      </w:r>
      <w:r w:rsidRPr="00B03DCE">
        <w:rPr>
          <w:rFonts w:cstheme="minorHAnsi"/>
        </w:rPr>
        <w:t xml:space="preserve">: Andrea Brooks, Margaret Browne, Geri Bushel, Karla Frizzelle, Alexis Gaines, Crystal Headen, Donna Holland, Alice Pennix, Bernadette Smith-Murray, Evelyn Stahling, Anita Wright, Lin </w:t>
      </w:r>
      <w:r w:rsidRPr="008545DD">
        <w:rPr>
          <w:rFonts w:cstheme="minorHAnsi"/>
          <w:noProof/>
        </w:rPr>
        <w:t>Zhoa</w:t>
      </w:r>
    </w:p>
    <w:p w14:paraId="7DEAEBF3" w14:textId="77777777" w:rsidR="00647BD6" w:rsidRPr="00B03DCE" w:rsidRDefault="00647BD6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  <w:b/>
          <w:i/>
        </w:rPr>
        <w:t>Absent</w:t>
      </w:r>
      <w:r w:rsidRPr="00B03DCE">
        <w:rPr>
          <w:rFonts w:cstheme="minorHAnsi"/>
        </w:rPr>
        <w:t>: Jeanine Gaul, Suzanne Hugus</w:t>
      </w:r>
    </w:p>
    <w:p w14:paraId="386ABC85" w14:textId="77777777" w:rsidR="00647BD6" w:rsidRPr="00B03DCE" w:rsidRDefault="00647BD6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  <w:b/>
        </w:rPr>
      </w:pPr>
    </w:p>
    <w:p w14:paraId="71CEFBE0" w14:textId="77777777" w:rsidR="0083378D" w:rsidRPr="00B03DCE" w:rsidRDefault="00B363F2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  <w:r w:rsidRPr="00B03DCE">
        <w:rPr>
          <w:rFonts w:cstheme="minorHAnsi"/>
          <w:b/>
        </w:rPr>
        <w:t>Passing of the Gavel</w:t>
      </w:r>
      <w:r w:rsidR="0083378D" w:rsidRPr="00B03DCE">
        <w:rPr>
          <w:rFonts w:cstheme="minorHAnsi"/>
        </w:rPr>
        <w:t xml:space="preserve"> </w:t>
      </w:r>
    </w:p>
    <w:p w14:paraId="2CA1BE1B" w14:textId="77777777" w:rsidR="00B363F2" w:rsidRPr="00B03DCE" w:rsidRDefault="002B47BB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Passing of the Gavel was done </w:t>
      </w:r>
      <w:r w:rsidR="008545DD">
        <w:rPr>
          <w:rFonts w:cstheme="minorHAnsi"/>
          <w:noProof/>
        </w:rPr>
        <w:t>by</w:t>
      </w:r>
      <w:r>
        <w:rPr>
          <w:rFonts w:cstheme="minorHAnsi"/>
        </w:rPr>
        <w:t xml:space="preserve"> our past president, </w:t>
      </w:r>
      <w:r w:rsidR="00B363F2" w:rsidRPr="00B03DCE">
        <w:rPr>
          <w:rFonts w:cstheme="minorHAnsi"/>
        </w:rPr>
        <w:t xml:space="preserve">Geri Bushel to </w:t>
      </w:r>
      <w:r>
        <w:rPr>
          <w:rFonts w:cstheme="minorHAnsi"/>
        </w:rPr>
        <w:t xml:space="preserve">our new president, </w:t>
      </w:r>
      <w:r w:rsidR="00B363F2" w:rsidRPr="00B03DCE">
        <w:rPr>
          <w:rFonts w:cstheme="minorHAnsi"/>
        </w:rPr>
        <w:t>Alice Pennix</w:t>
      </w:r>
      <w:r>
        <w:rPr>
          <w:rFonts w:cstheme="minorHAnsi"/>
        </w:rPr>
        <w:t>.</w:t>
      </w:r>
    </w:p>
    <w:p w14:paraId="5406E3DB" w14:textId="77777777" w:rsidR="0083378D" w:rsidRPr="00B03DCE" w:rsidRDefault="0083378D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</w:p>
    <w:p w14:paraId="27601E6E" w14:textId="77777777" w:rsidR="0083378D" w:rsidRPr="00B03DCE" w:rsidRDefault="0083378D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  <w:b/>
        </w:rPr>
      </w:pPr>
      <w:r w:rsidRPr="00B03DCE">
        <w:rPr>
          <w:rFonts w:cstheme="minorHAnsi"/>
          <w:b/>
        </w:rPr>
        <w:t>Swearing in of New Treasurer</w:t>
      </w:r>
    </w:p>
    <w:p w14:paraId="2D7C1B95" w14:textId="77777777" w:rsidR="00B363F2" w:rsidRPr="00B03DCE" w:rsidRDefault="00DE369C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  <w:r w:rsidRPr="00B03DCE">
        <w:rPr>
          <w:rFonts w:cstheme="minorHAnsi"/>
        </w:rPr>
        <w:t>The swearing-i</w:t>
      </w:r>
      <w:r w:rsidR="00B363F2" w:rsidRPr="00B03DCE">
        <w:rPr>
          <w:rFonts w:cstheme="minorHAnsi"/>
        </w:rPr>
        <w:t xml:space="preserve">n of </w:t>
      </w:r>
      <w:r w:rsidRPr="00B03DCE">
        <w:rPr>
          <w:rFonts w:cstheme="minorHAnsi"/>
        </w:rPr>
        <w:t>our n</w:t>
      </w:r>
      <w:r w:rsidR="00B363F2" w:rsidRPr="00B03DCE">
        <w:rPr>
          <w:rFonts w:cstheme="minorHAnsi"/>
        </w:rPr>
        <w:t>e</w:t>
      </w:r>
      <w:r w:rsidRPr="00B03DCE">
        <w:rPr>
          <w:rFonts w:cstheme="minorHAnsi"/>
        </w:rPr>
        <w:t>w t</w:t>
      </w:r>
      <w:r w:rsidR="00B363F2" w:rsidRPr="00B03DCE">
        <w:rPr>
          <w:rFonts w:cstheme="minorHAnsi"/>
        </w:rPr>
        <w:t>reasurer</w:t>
      </w:r>
      <w:r w:rsidR="007A1410" w:rsidRPr="00B03DCE">
        <w:rPr>
          <w:rFonts w:cstheme="minorHAnsi"/>
        </w:rPr>
        <w:t xml:space="preserve">, Geri </w:t>
      </w:r>
      <w:r w:rsidR="00B363F2" w:rsidRPr="00B03DCE">
        <w:rPr>
          <w:rFonts w:cstheme="minorHAnsi"/>
        </w:rPr>
        <w:t>Bushel</w:t>
      </w:r>
      <w:r w:rsidRPr="00B03DCE">
        <w:rPr>
          <w:rFonts w:cstheme="minorHAnsi"/>
        </w:rPr>
        <w:t>,</w:t>
      </w:r>
      <w:r w:rsidR="00B363F2" w:rsidRPr="00B03DCE">
        <w:rPr>
          <w:rFonts w:cstheme="minorHAnsi"/>
        </w:rPr>
        <w:t xml:space="preserve"> was done by Andrea Brooks</w:t>
      </w:r>
      <w:r w:rsidRPr="00B03DCE">
        <w:rPr>
          <w:rFonts w:cstheme="minorHAnsi"/>
        </w:rPr>
        <w:t>.</w:t>
      </w:r>
    </w:p>
    <w:p w14:paraId="0D3AF0C2" w14:textId="77777777" w:rsidR="0083378D" w:rsidRPr="00B03DCE" w:rsidRDefault="0083378D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</w:p>
    <w:p w14:paraId="2932FCD9" w14:textId="77777777" w:rsidR="0083378D" w:rsidRPr="00B03DCE" w:rsidRDefault="0083378D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  <w:r w:rsidRPr="00B03DCE">
        <w:rPr>
          <w:rFonts w:cstheme="minorHAnsi"/>
          <w:b/>
        </w:rPr>
        <w:t>Call to Order</w:t>
      </w:r>
    </w:p>
    <w:p w14:paraId="241AD76B" w14:textId="77777777" w:rsidR="00B363F2" w:rsidRPr="00B03DCE" w:rsidRDefault="00B363F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  <w:r w:rsidRPr="00B03DCE">
        <w:rPr>
          <w:rFonts w:cstheme="minorHAnsi"/>
        </w:rPr>
        <w:t>The meeting was called to order by ou</w:t>
      </w:r>
      <w:r w:rsidR="00973F79" w:rsidRPr="00B03DCE">
        <w:rPr>
          <w:rFonts w:cstheme="minorHAnsi"/>
        </w:rPr>
        <w:t>r new p</w:t>
      </w:r>
      <w:r w:rsidRPr="00B03DCE">
        <w:rPr>
          <w:rFonts w:cstheme="minorHAnsi"/>
        </w:rPr>
        <w:t>resident, Alice Pennix.</w:t>
      </w:r>
    </w:p>
    <w:p w14:paraId="34C6DB65" w14:textId="77777777" w:rsidR="0083378D" w:rsidRPr="00B03DCE" w:rsidRDefault="0083378D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</w:p>
    <w:p w14:paraId="4BDB7C05" w14:textId="77777777" w:rsidR="0083378D" w:rsidRPr="00B03DCE" w:rsidRDefault="0083378D" w:rsidP="00B03DCE">
      <w:pPr>
        <w:tabs>
          <w:tab w:val="left" w:pos="720"/>
          <w:tab w:val="left" w:pos="5040"/>
        </w:tabs>
        <w:spacing w:after="0" w:line="240" w:lineRule="auto"/>
        <w:rPr>
          <w:rFonts w:cstheme="minorHAnsi"/>
          <w:b/>
        </w:rPr>
      </w:pPr>
      <w:r w:rsidRPr="00B03DCE">
        <w:rPr>
          <w:rFonts w:cstheme="minorHAnsi"/>
          <w:b/>
        </w:rPr>
        <w:t>Review and Approval of the Agenda</w:t>
      </w:r>
    </w:p>
    <w:p w14:paraId="3E31ACD9" w14:textId="77777777" w:rsidR="00B363F2" w:rsidRPr="008545DD" w:rsidRDefault="008545DD" w:rsidP="00B03DCE">
      <w:pPr>
        <w:tabs>
          <w:tab w:val="left" w:pos="720"/>
          <w:tab w:val="left" w:pos="5040"/>
        </w:tabs>
        <w:spacing w:after="0" w:line="240" w:lineRule="auto"/>
        <w:rPr>
          <w:rFonts w:cstheme="minorHAnsi"/>
          <w:color w:val="000000" w:themeColor="text1"/>
        </w:rPr>
      </w:pPr>
      <w:r w:rsidRPr="008545DD">
        <w:rPr>
          <w:rFonts w:cstheme="minorHAnsi"/>
          <w:color w:val="000000" w:themeColor="text1"/>
        </w:rPr>
        <w:t>A motion was made and seconded</w:t>
      </w:r>
      <w:r w:rsidR="0083378D" w:rsidRPr="008545DD">
        <w:rPr>
          <w:rFonts w:cstheme="minorHAnsi"/>
          <w:color w:val="000000" w:themeColor="text1"/>
        </w:rPr>
        <w:t xml:space="preserve"> to accept the agenda. (motion was carried)</w:t>
      </w:r>
    </w:p>
    <w:p w14:paraId="12C0E34A" w14:textId="77777777" w:rsidR="0083378D" w:rsidRPr="00B03DCE" w:rsidRDefault="0083378D" w:rsidP="00B03DCE">
      <w:pPr>
        <w:tabs>
          <w:tab w:val="left" w:pos="720"/>
          <w:tab w:val="left" w:pos="5040"/>
        </w:tabs>
        <w:spacing w:after="0" w:line="240" w:lineRule="auto"/>
        <w:rPr>
          <w:rFonts w:cstheme="minorHAnsi"/>
        </w:rPr>
      </w:pPr>
    </w:p>
    <w:p w14:paraId="0CDC5B4A" w14:textId="77777777" w:rsidR="00B363F2" w:rsidRPr="00B03DCE" w:rsidRDefault="00B363F2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  <w:b/>
        </w:rPr>
      </w:pPr>
      <w:r w:rsidRPr="00B03DCE">
        <w:rPr>
          <w:rFonts w:cstheme="minorHAnsi"/>
          <w:b/>
        </w:rPr>
        <w:t xml:space="preserve">Review and Approval of the Minutes from August 25, </w:t>
      </w:r>
      <w:r w:rsidRPr="008545DD">
        <w:rPr>
          <w:rFonts w:cstheme="minorHAnsi"/>
          <w:b/>
          <w:noProof/>
        </w:rPr>
        <w:t>2017</w:t>
      </w:r>
      <w:r w:rsidR="008545DD">
        <w:rPr>
          <w:rFonts w:cstheme="minorHAnsi"/>
          <w:b/>
          <w:noProof/>
        </w:rPr>
        <w:t>,</w:t>
      </w:r>
      <w:r w:rsidRPr="00B03DCE">
        <w:rPr>
          <w:rFonts w:cstheme="minorHAnsi"/>
          <w:b/>
        </w:rPr>
        <w:t xml:space="preserve"> and September 22, 2017</w:t>
      </w:r>
    </w:p>
    <w:p w14:paraId="7CA6CB58" w14:textId="77777777" w:rsidR="0083378D" w:rsidRPr="00B03DCE" w:rsidRDefault="0083378D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  <w:r w:rsidRPr="00B03DCE">
        <w:rPr>
          <w:rFonts w:cstheme="minorHAnsi"/>
        </w:rPr>
        <w:t>The minutes of August 25</w:t>
      </w:r>
      <w:r w:rsidRPr="00B03DCE">
        <w:rPr>
          <w:rFonts w:cstheme="minorHAnsi"/>
          <w:vertAlign w:val="superscript"/>
        </w:rPr>
        <w:t>th</w:t>
      </w:r>
      <w:r w:rsidRPr="00B03DCE">
        <w:rPr>
          <w:rFonts w:cstheme="minorHAnsi"/>
        </w:rPr>
        <w:t xml:space="preserve"> meeting were reviewed. </w:t>
      </w:r>
      <w:r w:rsidR="007A1410" w:rsidRPr="00B03DCE">
        <w:rPr>
          <w:rFonts w:cstheme="minorHAnsi"/>
        </w:rPr>
        <w:t xml:space="preserve">Changes to the minutes were to add Suzanne’s last named under Thought of the Day and to add Evelyn’s last named under Outstanding Business. </w:t>
      </w:r>
      <w:r w:rsidRPr="00B03DCE">
        <w:rPr>
          <w:rFonts w:cstheme="minorHAnsi"/>
        </w:rPr>
        <w:t>A motion was made by Anita Wright to accept</w:t>
      </w:r>
      <w:r w:rsidR="00647BD6" w:rsidRPr="00B03DCE">
        <w:rPr>
          <w:rFonts w:cstheme="minorHAnsi"/>
        </w:rPr>
        <w:t xml:space="preserve"> the minutes</w:t>
      </w:r>
      <w:r w:rsidRPr="00B03DCE">
        <w:rPr>
          <w:rFonts w:cstheme="minorHAnsi"/>
        </w:rPr>
        <w:t xml:space="preserve"> with noted changes.  Andrea Brooks seconded the motion (motion was carried).</w:t>
      </w:r>
    </w:p>
    <w:p w14:paraId="25D3E848" w14:textId="77777777" w:rsidR="0083378D" w:rsidRPr="00B03DCE" w:rsidRDefault="007A1410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  <w:r w:rsidRPr="00B03DCE">
        <w:rPr>
          <w:rFonts w:cstheme="minorHAnsi"/>
        </w:rPr>
        <w:t>The minutes of September 22</w:t>
      </w:r>
      <w:r w:rsidRPr="00B03DCE">
        <w:rPr>
          <w:rFonts w:cstheme="minorHAnsi"/>
          <w:vertAlign w:val="superscript"/>
        </w:rPr>
        <w:t>nd</w:t>
      </w:r>
      <w:r w:rsidRPr="00B03DCE">
        <w:rPr>
          <w:rFonts w:cstheme="minorHAnsi"/>
        </w:rPr>
        <w:t xml:space="preserve"> </w:t>
      </w:r>
      <w:r w:rsidR="0083378D" w:rsidRPr="00B03DCE">
        <w:rPr>
          <w:rFonts w:cstheme="minorHAnsi"/>
        </w:rPr>
        <w:t xml:space="preserve">meeting were reviewed. </w:t>
      </w:r>
      <w:r w:rsidR="00647BD6" w:rsidRPr="00B03DCE">
        <w:rPr>
          <w:rFonts w:cstheme="minorHAnsi"/>
        </w:rPr>
        <w:t xml:space="preserve">Changes to the minutes were to add Anita Wright to the list of those present. </w:t>
      </w:r>
      <w:r w:rsidR="0083378D" w:rsidRPr="00B03DCE">
        <w:rPr>
          <w:rFonts w:cstheme="minorHAnsi"/>
        </w:rPr>
        <w:t xml:space="preserve">A motion was made by </w:t>
      </w:r>
      <w:r w:rsidRPr="00B03DCE">
        <w:rPr>
          <w:rFonts w:cstheme="minorHAnsi"/>
        </w:rPr>
        <w:t>Geri Bushel</w:t>
      </w:r>
      <w:r w:rsidR="0083378D" w:rsidRPr="00B03DCE">
        <w:rPr>
          <w:rFonts w:cstheme="minorHAnsi"/>
        </w:rPr>
        <w:t xml:space="preserve"> to accept </w:t>
      </w:r>
      <w:r w:rsidR="00647BD6" w:rsidRPr="00B03DCE">
        <w:rPr>
          <w:rFonts w:cstheme="minorHAnsi"/>
        </w:rPr>
        <w:t xml:space="preserve">the minutes </w:t>
      </w:r>
      <w:r w:rsidR="0083378D" w:rsidRPr="00B03DCE">
        <w:rPr>
          <w:rFonts w:cstheme="minorHAnsi"/>
        </w:rPr>
        <w:t xml:space="preserve">with noted changes.  </w:t>
      </w:r>
      <w:r w:rsidRPr="00B03DCE">
        <w:rPr>
          <w:rFonts w:cstheme="minorHAnsi"/>
        </w:rPr>
        <w:t>Bernadette Smith Murray</w:t>
      </w:r>
      <w:r w:rsidR="0083378D" w:rsidRPr="00B03DCE">
        <w:rPr>
          <w:rFonts w:cstheme="minorHAnsi"/>
        </w:rPr>
        <w:t xml:space="preserve"> seconded the motion (motion was carried).</w:t>
      </w:r>
    </w:p>
    <w:p w14:paraId="4D82C8A1" w14:textId="77777777" w:rsidR="0083378D" w:rsidRPr="00B03DCE" w:rsidRDefault="0083378D" w:rsidP="00B03DCE">
      <w:pPr>
        <w:tabs>
          <w:tab w:val="left" w:pos="7200"/>
          <w:tab w:val="left" w:pos="7920"/>
        </w:tabs>
        <w:spacing w:after="0" w:line="240" w:lineRule="auto"/>
        <w:rPr>
          <w:rFonts w:cstheme="minorHAnsi"/>
        </w:rPr>
      </w:pPr>
    </w:p>
    <w:p w14:paraId="2D57A45A" w14:textId="77777777" w:rsidR="00B363F2" w:rsidRPr="00B03DCE" w:rsidRDefault="00B363F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  <w:r w:rsidRPr="00B03DCE">
        <w:rPr>
          <w:rFonts w:cstheme="minorHAnsi"/>
          <w:b/>
        </w:rPr>
        <w:t>Roll Call</w:t>
      </w:r>
      <w:r w:rsidR="00CC047A">
        <w:rPr>
          <w:rFonts w:cstheme="minorHAnsi"/>
          <w:b/>
        </w:rPr>
        <w:t xml:space="preserve"> </w:t>
      </w:r>
      <w:r w:rsidR="00CC047A">
        <w:rPr>
          <w:rFonts w:cstheme="minorHAnsi"/>
        </w:rPr>
        <w:t>was done by Margaret.  Jeanine</w:t>
      </w:r>
      <w:r w:rsidR="00406C99">
        <w:rPr>
          <w:rFonts w:cstheme="minorHAnsi"/>
        </w:rPr>
        <w:t>’s</w:t>
      </w:r>
      <w:r w:rsidR="00CC047A">
        <w:rPr>
          <w:rFonts w:cstheme="minorHAnsi"/>
        </w:rPr>
        <w:t xml:space="preserve"> name will be added to the roll call.</w:t>
      </w:r>
    </w:p>
    <w:p w14:paraId="1648DEB3" w14:textId="77777777" w:rsidR="00647BD6" w:rsidRPr="00B03DCE" w:rsidRDefault="00647BD6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04942FE1" w14:textId="77777777" w:rsidR="00B363F2" w:rsidRPr="00B03DCE" w:rsidRDefault="00B363F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  <w:r w:rsidRPr="00B03DCE">
        <w:rPr>
          <w:rFonts w:cstheme="minorHAnsi"/>
          <w:b/>
        </w:rPr>
        <w:t>Thought for the Day</w:t>
      </w:r>
      <w:r w:rsidR="00647BD6" w:rsidRPr="00B03DCE">
        <w:rPr>
          <w:rFonts w:cstheme="minorHAnsi"/>
          <w:b/>
        </w:rPr>
        <w:t xml:space="preserve"> - </w:t>
      </w:r>
      <w:r w:rsidRPr="00B03DCE">
        <w:rPr>
          <w:rFonts w:cstheme="minorHAnsi"/>
          <w:b/>
        </w:rPr>
        <w:t>Alexis Gaines</w:t>
      </w:r>
    </w:p>
    <w:p w14:paraId="43FD7CB7" w14:textId="77777777" w:rsidR="00647BD6" w:rsidRPr="00B03DCE" w:rsidRDefault="00647BD6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B03DCE">
        <w:rPr>
          <w:rFonts w:asciiTheme="minorHAnsi" w:hAnsiTheme="minorHAnsi" w:cstheme="minorHAnsi"/>
          <w:sz w:val="22"/>
          <w:szCs w:val="22"/>
        </w:rPr>
        <w:t xml:space="preserve">Alexis read </w:t>
      </w:r>
      <w:r w:rsidR="00B03DCE" w:rsidRPr="00B03DCE">
        <w:rPr>
          <w:rStyle w:val="Strong"/>
          <w:rFonts w:asciiTheme="minorHAnsi" w:hAnsiTheme="minorHAnsi" w:cstheme="minorHAnsi"/>
          <w:i/>
          <w:color w:val="000000" w:themeColor="text1"/>
          <w:sz w:val="22"/>
          <w:szCs w:val="22"/>
        </w:rPr>
        <w:t>The Parable of Responsibility</w:t>
      </w:r>
      <w:r w:rsidR="00B03DCE" w:rsidRPr="00B03DCE">
        <w:rPr>
          <w:rStyle w:val="Strong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B03DCE">
        <w:rPr>
          <w:rFonts w:asciiTheme="minorHAnsi" w:hAnsiTheme="minorHAnsi" w:cstheme="minorHAnsi"/>
          <w:sz w:val="22"/>
          <w:szCs w:val="22"/>
        </w:rPr>
        <w:t>called</w:t>
      </w:r>
      <w:r w:rsidR="00B03DCE">
        <w:rPr>
          <w:rFonts w:cstheme="minorHAnsi"/>
        </w:rPr>
        <w:t xml:space="preserve"> </w:t>
      </w:r>
      <w:r w:rsidR="00B03DCE" w:rsidRPr="00B03DCE">
        <w:rPr>
          <w:rFonts w:asciiTheme="minorHAnsi" w:hAnsiTheme="minorHAnsi" w:cstheme="minorHAnsi"/>
          <w:color w:val="000000"/>
          <w:sz w:val="22"/>
          <w:szCs w:val="22"/>
        </w:rPr>
        <w:t>Everybody, Somebody, Anybody, and Nobody</w:t>
      </w:r>
      <w:r w:rsidRPr="00B03DCE">
        <w:rPr>
          <w:rFonts w:asciiTheme="minorHAnsi" w:hAnsiTheme="minorHAnsi" w:cstheme="minorHAnsi"/>
          <w:sz w:val="22"/>
          <w:szCs w:val="22"/>
        </w:rPr>
        <w:t>.</w:t>
      </w:r>
    </w:p>
    <w:p w14:paraId="6EA6583C" w14:textId="77777777" w:rsidR="00B03DCE" w:rsidRPr="00B03DCE" w:rsidRDefault="00B03DCE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7E93FB3E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Everybody, Somebody, Anybody, and Nobody </w:t>
      </w:r>
      <w:r w:rsidRPr="008545DD">
        <w:rPr>
          <w:rFonts w:asciiTheme="minorHAnsi" w:hAnsiTheme="minorHAnsi" w:cstheme="minorHAnsi"/>
          <w:i/>
          <w:noProof/>
          <w:color w:val="000000"/>
          <w:sz w:val="22"/>
          <w:szCs w:val="22"/>
        </w:rPr>
        <w:t>were</w:t>
      </w: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members of a group.</w:t>
      </w:r>
    </w:p>
    <w:p w14:paraId="0E1A66B3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>There was an important job to do and Everybody was asked to do it.</w:t>
      </w:r>
    </w:p>
    <w:p w14:paraId="25E2872B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>Everybody was sure that Somebody would do it.</w:t>
      </w:r>
    </w:p>
    <w:p w14:paraId="7E68418D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>Anybody would have done it, but Nobody did it.</w:t>
      </w:r>
    </w:p>
    <w:p w14:paraId="00A7C2A0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>Somebody got angry because it was Everybody’s job.</w:t>
      </w:r>
    </w:p>
    <w:p w14:paraId="3EE2261A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>Everybody thought Anybody would do it, but Nobody realized that Anybody wouldn’t do it.</w:t>
      </w:r>
    </w:p>
    <w:p w14:paraId="04DC9335" w14:textId="77777777" w:rsidR="00B03DCE" w:rsidRPr="00CC047A" w:rsidRDefault="00B03DCE" w:rsidP="00B03D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CC047A">
        <w:rPr>
          <w:rFonts w:asciiTheme="minorHAnsi" w:hAnsiTheme="minorHAnsi" w:cstheme="minorHAnsi"/>
          <w:i/>
          <w:color w:val="000000"/>
          <w:sz w:val="22"/>
          <w:szCs w:val="22"/>
        </w:rPr>
        <w:t>It ended up that Everybody, blamed Somebody, when Nobody did, what Anybody could have done.</w:t>
      </w:r>
    </w:p>
    <w:p w14:paraId="1D081C71" w14:textId="77777777" w:rsidR="00B03DCE" w:rsidRPr="00B03DCE" w:rsidRDefault="00B03DCE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5B37D9C4" w14:textId="77777777" w:rsidR="00B363F2" w:rsidRPr="00B03DCE" w:rsidRDefault="00B363F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  <w:r w:rsidRPr="00B03DCE">
        <w:rPr>
          <w:rFonts w:cstheme="minorHAnsi"/>
          <w:b/>
        </w:rPr>
        <w:t>Introductions</w:t>
      </w:r>
      <w:r w:rsidR="00647BD6" w:rsidRPr="00B03DCE">
        <w:rPr>
          <w:rFonts w:cstheme="minorHAnsi"/>
          <w:b/>
        </w:rPr>
        <w:t xml:space="preserve"> - </w:t>
      </w:r>
      <w:r w:rsidRPr="00B03DCE">
        <w:rPr>
          <w:rFonts w:cstheme="minorHAnsi"/>
          <w:b/>
        </w:rPr>
        <w:t>Alice Pennix</w:t>
      </w:r>
    </w:p>
    <w:p w14:paraId="08AA0F52" w14:textId="77777777" w:rsidR="00647BD6" w:rsidRDefault="007B2E6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>
        <w:rPr>
          <w:rFonts w:cstheme="minorHAnsi"/>
        </w:rPr>
        <w:t>All members in</w:t>
      </w:r>
      <w:r w:rsidR="00B03DCE">
        <w:rPr>
          <w:rFonts w:cstheme="minorHAnsi"/>
        </w:rPr>
        <w:t xml:space="preserve"> attendance knew each other, therefore, no introductions were necessary. </w:t>
      </w:r>
    </w:p>
    <w:p w14:paraId="7F1A6B77" w14:textId="77777777" w:rsidR="00B03DCE" w:rsidRPr="00B03DCE" w:rsidRDefault="00B03DCE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</w:p>
    <w:p w14:paraId="3399BAA7" w14:textId="77777777" w:rsidR="00B363F2" w:rsidRPr="00B03DCE" w:rsidRDefault="00B363F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  <w:b/>
        </w:rPr>
      </w:pPr>
      <w:r w:rsidRPr="00B03DCE">
        <w:rPr>
          <w:rFonts w:cstheme="minorHAnsi"/>
          <w:b/>
        </w:rPr>
        <w:lastRenderedPageBreak/>
        <w:t>Financial Update</w:t>
      </w:r>
      <w:r w:rsidR="00647BD6" w:rsidRPr="00B03DCE">
        <w:rPr>
          <w:rFonts w:cstheme="minorHAnsi"/>
          <w:b/>
        </w:rPr>
        <w:t xml:space="preserve"> - </w:t>
      </w:r>
      <w:r w:rsidRPr="00B03DCE">
        <w:rPr>
          <w:rFonts w:cstheme="minorHAnsi"/>
          <w:b/>
        </w:rPr>
        <w:t>Geri Bushel</w:t>
      </w:r>
    </w:p>
    <w:p w14:paraId="2B9A6D6A" w14:textId="77777777" w:rsidR="00647BD6" w:rsidRPr="00B03DCE" w:rsidRDefault="00647BD6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  <w:r w:rsidRPr="00B03DCE">
        <w:rPr>
          <w:rFonts w:cstheme="minorHAnsi"/>
        </w:rPr>
        <w:t>Geri informed us that she will be revising the format of the financial report and a printed copy will be distributed at a later date.</w:t>
      </w:r>
      <w:r w:rsidR="00736069" w:rsidRPr="00B03DCE">
        <w:rPr>
          <w:rFonts w:cstheme="minorHAnsi"/>
        </w:rPr>
        <w:t xml:space="preserve">  She gave updates on our checking account, money market, </w:t>
      </w:r>
      <w:r w:rsidR="00CC047A">
        <w:rPr>
          <w:rFonts w:cstheme="minorHAnsi"/>
        </w:rPr>
        <w:t>debits</w:t>
      </w:r>
      <w:r w:rsidR="008545DD">
        <w:rPr>
          <w:rFonts w:cstheme="minorHAnsi"/>
        </w:rPr>
        <w:t>,</w:t>
      </w:r>
      <w:r w:rsidR="00CC047A">
        <w:rPr>
          <w:rFonts w:cstheme="minorHAnsi"/>
        </w:rPr>
        <w:t xml:space="preserve"> </w:t>
      </w:r>
      <w:r w:rsidR="00CC047A" w:rsidRPr="008545DD">
        <w:rPr>
          <w:rFonts w:cstheme="minorHAnsi"/>
          <w:noProof/>
        </w:rPr>
        <w:t>and</w:t>
      </w:r>
      <w:r w:rsidR="00CC047A">
        <w:rPr>
          <w:rFonts w:cstheme="minorHAnsi"/>
        </w:rPr>
        <w:t xml:space="preserve"> credits</w:t>
      </w:r>
      <w:r w:rsidR="00736069" w:rsidRPr="00B03DCE">
        <w:rPr>
          <w:rFonts w:cstheme="minorHAnsi"/>
        </w:rPr>
        <w:t>.</w:t>
      </w:r>
    </w:p>
    <w:p w14:paraId="5E643FB1" w14:textId="77777777" w:rsidR="00736069" w:rsidRPr="00B03DCE" w:rsidRDefault="00736069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  <w:b/>
        </w:rPr>
      </w:pPr>
    </w:p>
    <w:p w14:paraId="46EC4E61" w14:textId="77777777" w:rsidR="00B363F2" w:rsidRPr="00B03DCE" w:rsidRDefault="00B363F2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  <w:b/>
        </w:rPr>
      </w:pPr>
      <w:r w:rsidRPr="00B03DCE">
        <w:rPr>
          <w:rFonts w:cstheme="minorHAnsi"/>
          <w:b/>
        </w:rPr>
        <w:t>Membership Dues</w:t>
      </w:r>
      <w:r w:rsidR="00736069" w:rsidRPr="00B03DCE">
        <w:rPr>
          <w:rFonts w:cstheme="minorHAnsi"/>
          <w:b/>
        </w:rPr>
        <w:t xml:space="preserve"> – Geri Bushel</w:t>
      </w:r>
    </w:p>
    <w:p w14:paraId="7287BA59" w14:textId="77777777" w:rsidR="00736069" w:rsidRPr="00B03DCE" w:rsidRDefault="00736069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  <w:r w:rsidRPr="00B03DCE">
        <w:rPr>
          <w:rFonts w:cstheme="minorHAnsi"/>
        </w:rPr>
        <w:t>Dues were collected and Geri asked that she receive all outstanding dues by the end of November.</w:t>
      </w:r>
    </w:p>
    <w:p w14:paraId="5C04E3BD" w14:textId="77777777" w:rsidR="00736069" w:rsidRPr="00B03DCE" w:rsidRDefault="00736069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  <w:r w:rsidRPr="00B03DCE">
        <w:rPr>
          <w:rFonts w:cstheme="minorHAnsi"/>
        </w:rPr>
        <w:t xml:space="preserve">The membership discussed the concerns about fundraising.  Evelyn spoke about how another district raised a substantial about of money by doing fundraising at each meeting. It was felt that only when we ask </w:t>
      </w:r>
      <w:r w:rsidRPr="008545DD">
        <w:rPr>
          <w:rFonts w:cstheme="minorHAnsi"/>
          <w:noProof/>
        </w:rPr>
        <w:t>administration</w:t>
      </w:r>
      <w:r w:rsidRPr="00B03DCE">
        <w:rPr>
          <w:rFonts w:cstheme="minorHAnsi"/>
        </w:rPr>
        <w:t xml:space="preserve"> for monetary assistance that we designate what our fundraising is for.  The feeling amongst members was that some fundraising activities were to develop ourselves, to attract new members,</w:t>
      </w:r>
      <w:r w:rsidR="002C45BD">
        <w:rPr>
          <w:rFonts w:cstheme="minorHAnsi"/>
        </w:rPr>
        <w:t xml:space="preserve"> and</w:t>
      </w:r>
      <w:r w:rsidRPr="00B03DCE">
        <w:rPr>
          <w:rFonts w:cstheme="minorHAnsi"/>
        </w:rPr>
        <w:t xml:space="preserve"> to show the benefit of being in NCCEAPA.</w:t>
      </w:r>
    </w:p>
    <w:p w14:paraId="42A1A9CB" w14:textId="77777777" w:rsidR="00736069" w:rsidRPr="00B03DCE" w:rsidRDefault="00736069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144"/>
        <w:rPr>
          <w:rFonts w:cstheme="minorHAnsi"/>
        </w:rPr>
      </w:pPr>
    </w:p>
    <w:p w14:paraId="4EFBAC4F" w14:textId="77777777" w:rsidR="00B363F2" w:rsidRPr="00B03DCE" w:rsidRDefault="00A42649" w:rsidP="00B03DCE">
      <w:pPr>
        <w:tabs>
          <w:tab w:val="left" w:pos="7920"/>
        </w:tabs>
        <w:spacing w:after="0" w:line="240" w:lineRule="auto"/>
        <w:rPr>
          <w:rFonts w:cstheme="minorHAnsi"/>
          <w:b/>
        </w:rPr>
      </w:pPr>
      <w:r w:rsidRPr="00B03DCE">
        <w:rPr>
          <w:rFonts w:cstheme="minorHAnsi"/>
          <w:b/>
        </w:rPr>
        <w:t xml:space="preserve">Committee Formations </w:t>
      </w:r>
      <w:r w:rsidR="00973F79" w:rsidRPr="00B03DCE">
        <w:rPr>
          <w:rFonts w:cstheme="minorHAnsi"/>
          <w:b/>
        </w:rPr>
        <w:t>–</w:t>
      </w:r>
      <w:r w:rsidRPr="00B03DCE">
        <w:rPr>
          <w:rFonts w:cstheme="minorHAnsi"/>
          <w:b/>
        </w:rPr>
        <w:t xml:space="preserve"> Membership</w:t>
      </w:r>
    </w:p>
    <w:p w14:paraId="280E2B31" w14:textId="77777777" w:rsidR="00973F79" w:rsidRPr="007931CD" w:rsidRDefault="00973F79" w:rsidP="00B03DCE">
      <w:pPr>
        <w:tabs>
          <w:tab w:val="left" w:pos="7920"/>
        </w:tabs>
        <w:spacing w:after="0" w:line="240" w:lineRule="auto"/>
        <w:rPr>
          <w:rFonts w:cstheme="minorHAnsi"/>
        </w:rPr>
      </w:pPr>
    </w:p>
    <w:p w14:paraId="429BBE22" w14:textId="77777777" w:rsidR="00E54C41" w:rsidRPr="00B03DCE" w:rsidRDefault="00E54C41" w:rsidP="00D9652D">
      <w:pPr>
        <w:pStyle w:val="NoSpacing"/>
        <w:tabs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Fundraising …………………………………………</w:t>
      </w:r>
      <w:r w:rsidR="00973F79" w:rsidRPr="00B03DCE">
        <w:rPr>
          <w:rFonts w:cstheme="minorHAnsi"/>
          <w:b/>
        </w:rPr>
        <w:t>….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Geri, Chair; Alexis, Crystal, Jeanine, Lin</w:t>
      </w:r>
    </w:p>
    <w:p w14:paraId="6BD9F531" w14:textId="77777777" w:rsidR="00E54C41" w:rsidRPr="00B03DCE" w:rsidRDefault="00E54C41" w:rsidP="00D9652D">
      <w:pPr>
        <w:pStyle w:val="NoSpacing"/>
        <w:tabs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Hospitality …………………………………………</w:t>
      </w:r>
      <w:r w:rsidR="00973F79" w:rsidRPr="00B03DCE">
        <w:rPr>
          <w:rFonts w:cstheme="minorHAnsi"/>
          <w:b/>
        </w:rPr>
        <w:t>….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Crystal, Chair; Alexis, Bernadette</w:t>
      </w:r>
    </w:p>
    <w:p w14:paraId="23A046A6" w14:textId="77777777" w:rsidR="00E54C41" w:rsidRPr="00B03DCE" w:rsidRDefault="00E54C41" w:rsidP="00D9652D">
      <w:pPr>
        <w:pStyle w:val="NoSpacing"/>
        <w:tabs>
          <w:tab w:val="left" w:pos="720"/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Membership ………………………………………</w:t>
      </w:r>
      <w:r w:rsidR="00973F79" w:rsidRPr="00B03DCE">
        <w:rPr>
          <w:rFonts w:cstheme="minorHAnsi"/>
          <w:b/>
        </w:rPr>
        <w:t>….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Bern</w:t>
      </w:r>
      <w:r w:rsidR="00D9652D">
        <w:rPr>
          <w:rFonts w:cstheme="minorHAnsi"/>
        </w:rPr>
        <w:t>adette, Chair; Alice, Margaret</w:t>
      </w:r>
    </w:p>
    <w:p w14:paraId="56C30CDE" w14:textId="77777777" w:rsidR="00E54C41" w:rsidRPr="00B03DCE" w:rsidRDefault="00E54C41" w:rsidP="00D9652D">
      <w:pPr>
        <w:pStyle w:val="NoSpacing"/>
        <w:tabs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Nominating …………………………………………</w:t>
      </w:r>
      <w:r w:rsidR="00973F79" w:rsidRPr="00B03DCE">
        <w:rPr>
          <w:rFonts w:cstheme="minorHAnsi"/>
          <w:b/>
        </w:rPr>
        <w:t>….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Andrea, Chair; Evelyn, Lin</w:t>
      </w:r>
    </w:p>
    <w:p w14:paraId="13D19431" w14:textId="77777777" w:rsidR="00E54C41" w:rsidRPr="00B03DCE" w:rsidRDefault="00E54C41" w:rsidP="00D9652D">
      <w:pPr>
        <w:pStyle w:val="NoSpacing"/>
        <w:tabs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Professional Development ………………………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Suzanne, Chair; Evelyn, Karla</w:t>
      </w:r>
    </w:p>
    <w:p w14:paraId="6A2ED2B9" w14:textId="77777777" w:rsidR="00E54C41" w:rsidRPr="00B03DCE" w:rsidRDefault="00E54C41" w:rsidP="00D9652D">
      <w:pPr>
        <w:pStyle w:val="NoSpacing"/>
        <w:tabs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Public Relations ………………………………………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Evelyn, Chair, Anita, Crystal</w:t>
      </w:r>
    </w:p>
    <w:p w14:paraId="2156E285" w14:textId="77777777" w:rsidR="00E54C41" w:rsidRPr="00B03DCE" w:rsidRDefault="00E54C41" w:rsidP="00D9652D">
      <w:pPr>
        <w:pStyle w:val="NoSpacing"/>
        <w:tabs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Reflections …………………………………………</w:t>
      </w:r>
      <w:r w:rsidR="00973F79" w:rsidRPr="00B03DCE">
        <w:rPr>
          <w:rFonts w:cstheme="minorHAnsi"/>
          <w:b/>
        </w:rPr>
        <w:t>….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Donna, Chair; Andrea</w:t>
      </w:r>
    </w:p>
    <w:p w14:paraId="1D3CBD98" w14:textId="77777777" w:rsidR="00E54C41" w:rsidRPr="00B03DCE" w:rsidRDefault="00E54C41" w:rsidP="00D9652D">
      <w:pPr>
        <w:pStyle w:val="NoSpacing"/>
        <w:tabs>
          <w:tab w:val="left" w:pos="720"/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Rules and Bylaws ……………………………………</w:t>
      </w:r>
      <w:r w:rsidRPr="00B03DCE">
        <w:rPr>
          <w:rFonts w:cstheme="minorHAnsi"/>
          <w:b/>
        </w:rPr>
        <w:tab/>
      </w:r>
      <w:r w:rsidRPr="00B03DCE">
        <w:rPr>
          <w:rFonts w:cstheme="minorHAnsi"/>
        </w:rPr>
        <w:t>Margaret, Chair; Alice; Donna</w:t>
      </w:r>
    </w:p>
    <w:p w14:paraId="3E422951" w14:textId="77777777" w:rsidR="00E54C41" w:rsidRDefault="00E54C41" w:rsidP="00D9652D">
      <w:pPr>
        <w:pStyle w:val="NoSpacing"/>
        <w:tabs>
          <w:tab w:val="left" w:pos="720"/>
          <w:tab w:val="left" w:pos="4500"/>
        </w:tabs>
        <w:ind w:left="540"/>
        <w:jc w:val="both"/>
        <w:rPr>
          <w:rFonts w:cstheme="minorHAnsi"/>
        </w:rPr>
      </w:pPr>
      <w:r w:rsidRPr="00B03DCE">
        <w:rPr>
          <w:rFonts w:cstheme="minorHAnsi"/>
          <w:b/>
        </w:rPr>
        <w:t>Webmaster …………………………………………</w:t>
      </w:r>
      <w:r w:rsidR="00973F79" w:rsidRPr="00B03DCE">
        <w:rPr>
          <w:rFonts w:cstheme="minorHAnsi"/>
          <w:b/>
        </w:rPr>
        <w:t>….</w:t>
      </w:r>
      <w:r w:rsidR="0091454B">
        <w:rPr>
          <w:rFonts w:cstheme="minorHAnsi"/>
        </w:rPr>
        <w:tab/>
        <w:t>Suzanne</w:t>
      </w:r>
      <w:r w:rsidRPr="00B03DCE">
        <w:rPr>
          <w:rFonts w:cstheme="minorHAnsi"/>
        </w:rPr>
        <w:t>, Chair, Alice, Donna</w:t>
      </w:r>
    </w:p>
    <w:p w14:paraId="0B37CBA4" w14:textId="77777777" w:rsidR="00CC047A" w:rsidRPr="00B03DCE" w:rsidRDefault="00CC047A" w:rsidP="007931CD">
      <w:pPr>
        <w:pStyle w:val="NoSpacing"/>
        <w:tabs>
          <w:tab w:val="left" w:pos="720"/>
          <w:tab w:val="left" w:pos="4320"/>
        </w:tabs>
        <w:jc w:val="both"/>
        <w:rPr>
          <w:rFonts w:cstheme="minorHAnsi"/>
        </w:rPr>
      </w:pPr>
    </w:p>
    <w:p w14:paraId="768C036E" w14:textId="77777777" w:rsidR="00A42649" w:rsidRPr="00B03DCE" w:rsidRDefault="00A42649" w:rsidP="00B03DCE">
      <w:pPr>
        <w:tabs>
          <w:tab w:val="left" w:pos="720"/>
          <w:tab w:val="left" w:pos="5040"/>
        </w:tabs>
        <w:spacing w:after="0" w:line="240" w:lineRule="auto"/>
        <w:rPr>
          <w:rFonts w:cstheme="minorHAnsi"/>
        </w:rPr>
      </w:pPr>
      <w:r w:rsidRPr="00B03DCE">
        <w:rPr>
          <w:rFonts w:cstheme="minorHAnsi"/>
        </w:rPr>
        <w:t>Karla made a motion to accept the committee assignments, Evelyn seconded the motion (motion was carried).</w:t>
      </w:r>
    </w:p>
    <w:p w14:paraId="746C7D48" w14:textId="77777777" w:rsidR="00A42649" w:rsidRPr="00B03DCE" w:rsidRDefault="00A42649" w:rsidP="00B03DCE">
      <w:pPr>
        <w:tabs>
          <w:tab w:val="left" w:pos="7920"/>
        </w:tabs>
        <w:spacing w:after="0" w:line="240" w:lineRule="auto"/>
        <w:rPr>
          <w:rFonts w:cstheme="minorHAnsi"/>
        </w:rPr>
      </w:pPr>
    </w:p>
    <w:p w14:paraId="010F29C6" w14:textId="77777777" w:rsidR="00B363F2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  <w:r w:rsidRPr="00B03DCE">
        <w:rPr>
          <w:rFonts w:cstheme="minorHAnsi"/>
          <w:b/>
        </w:rPr>
        <w:t xml:space="preserve">Old Business - </w:t>
      </w:r>
      <w:r w:rsidR="00B363F2" w:rsidRPr="00B03DCE">
        <w:rPr>
          <w:rFonts w:cstheme="minorHAnsi"/>
          <w:b/>
        </w:rPr>
        <w:t>NCCEAPA Members</w:t>
      </w:r>
    </w:p>
    <w:p w14:paraId="3DC232B9" w14:textId="77777777" w:rsidR="00E54C41" w:rsidRPr="00CC047A" w:rsidRDefault="00CC047A" w:rsidP="00CC047A">
      <w:pPr>
        <w:pStyle w:val="ListParagraph"/>
        <w:numPr>
          <w:ilvl w:val="0"/>
          <w:numId w:val="6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CC047A">
        <w:rPr>
          <w:rFonts w:cstheme="minorHAnsi"/>
        </w:rPr>
        <w:t>The</w:t>
      </w:r>
      <w:r w:rsidR="00E54C41" w:rsidRPr="00CC047A">
        <w:rPr>
          <w:rFonts w:cstheme="minorHAnsi"/>
        </w:rPr>
        <w:t xml:space="preserve"> website</w:t>
      </w:r>
      <w:r w:rsidRPr="00CC047A">
        <w:rPr>
          <w:rFonts w:cstheme="minorHAnsi"/>
        </w:rPr>
        <w:t xml:space="preserve"> still needs to be updated.  This information will </w:t>
      </w:r>
      <w:r w:rsidR="002C45BD">
        <w:rPr>
          <w:rFonts w:cstheme="minorHAnsi"/>
        </w:rPr>
        <w:t xml:space="preserve">be </w:t>
      </w:r>
      <w:r w:rsidRPr="00CC047A">
        <w:rPr>
          <w:rFonts w:cstheme="minorHAnsi"/>
        </w:rPr>
        <w:t>passed on to our webmaster, Suzanne.</w:t>
      </w:r>
    </w:p>
    <w:p w14:paraId="5E20B9F9" w14:textId="77777777" w:rsidR="00E54C41" w:rsidRPr="00CC047A" w:rsidRDefault="00E54C41" w:rsidP="00CC047A">
      <w:pPr>
        <w:pStyle w:val="ListParagraph"/>
        <w:numPr>
          <w:ilvl w:val="0"/>
          <w:numId w:val="6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CC047A">
        <w:rPr>
          <w:rFonts w:cstheme="minorHAnsi"/>
        </w:rPr>
        <w:t>Tracy Brown’s application to become an honorary member</w:t>
      </w:r>
      <w:r w:rsidR="00CC047A" w:rsidRPr="00CC047A">
        <w:rPr>
          <w:rFonts w:cstheme="minorHAnsi"/>
        </w:rPr>
        <w:t xml:space="preserve"> has been given to the State president, Latoya</w:t>
      </w:r>
      <w:r w:rsidR="0091454B">
        <w:rPr>
          <w:rFonts w:cstheme="minorHAnsi"/>
        </w:rPr>
        <w:t xml:space="preserve"> Lucy,</w:t>
      </w:r>
      <w:r w:rsidR="00CC047A" w:rsidRPr="00CC047A">
        <w:rPr>
          <w:rFonts w:cstheme="minorHAnsi"/>
        </w:rPr>
        <w:t xml:space="preserve"> and the decision is expected at their Winter meeting in </w:t>
      </w:r>
      <w:r w:rsidR="00CC047A" w:rsidRPr="008545DD">
        <w:rPr>
          <w:rFonts w:cstheme="minorHAnsi"/>
          <w:noProof/>
        </w:rPr>
        <w:t>March</w:t>
      </w:r>
      <w:r w:rsidR="00CC047A" w:rsidRPr="00CC047A">
        <w:rPr>
          <w:rFonts w:cstheme="minorHAnsi"/>
        </w:rPr>
        <w:t xml:space="preserve"> 2018.</w:t>
      </w:r>
    </w:p>
    <w:p w14:paraId="288B77CD" w14:textId="77777777" w:rsidR="00E54C41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097FADFF" w14:textId="77777777" w:rsidR="00B363F2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  <w:r w:rsidRPr="00B03DCE">
        <w:rPr>
          <w:rFonts w:cstheme="minorHAnsi"/>
          <w:b/>
        </w:rPr>
        <w:t xml:space="preserve">New Business - </w:t>
      </w:r>
      <w:r w:rsidR="00B363F2" w:rsidRPr="00B03DCE">
        <w:rPr>
          <w:rFonts w:cstheme="minorHAnsi"/>
          <w:b/>
        </w:rPr>
        <w:t>NCCEAPA Members</w:t>
      </w:r>
    </w:p>
    <w:p w14:paraId="0242BDCC" w14:textId="77777777" w:rsidR="00E54C41" w:rsidRPr="00CC047A" w:rsidRDefault="00CC047A" w:rsidP="00CC047A">
      <w:pPr>
        <w:pStyle w:val="ListParagraph"/>
        <w:numPr>
          <w:ilvl w:val="0"/>
          <w:numId w:val="5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CC047A">
        <w:rPr>
          <w:rFonts w:cstheme="minorHAnsi"/>
        </w:rPr>
        <w:t>It was requested a</w:t>
      </w:r>
      <w:r w:rsidR="00406C99">
        <w:rPr>
          <w:rFonts w:cstheme="minorHAnsi"/>
        </w:rPr>
        <w:t>nd recommended that Crystal</w:t>
      </w:r>
      <w:r w:rsidR="00E54C41" w:rsidRPr="00CC047A">
        <w:rPr>
          <w:rFonts w:cstheme="minorHAnsi"/>
        </w:rPr>
        <w:t xml:space="preserve"> </w:t>
      </w:r>
      <w:r w:rsidR="00E54C41" w:rsidRPr="008545DD">
        <w:rPr>
          <w:rFonts w:cstheme="minorHAnsi"/>
          <w:noProof/>
        </w:rPr>
        <w:t>work</w:t>
      </w:r>
      <w:r w:rsidR="008545DD">
        <w:rPr>
          <w:rFonts w:cstheme="minorHAnsi"/>
          <w:noProof/>
        </w:rPr>
        <w:t>s</w:t>
      </w:r>
      <w:r w:rsidR="00E54C41" w:rsidRPr="00CC047A">
        <w:rPr>
          <w:rFonts w:cstheme="minorHAnsi"/>
        </w:rPr>
        <w:t xml:space="preserve"> on our brochure along with the public relations committee</w:t>
      </w:r>
      <w:r w:rsidRPr="00CC047A">
        <w:rPr>
          <w:rFonts w:cstheme="minorHAnsi"/>
        </w:rPr>
        <w:t>.</w:t>
      </w:r>
    </w:p>
    <w:p w14:paraId="5577EA63" w14:textId="77777777" w:rsidR="00E54C41" w:rsidRPr="0091454B" w:rsidRDefault="00E54C41" w:rsidP="00CC047A">
      <w:pPr>
        <w:pStyle w:val="ListParagraph"/>
        <w:numPr>
          <w:ilvl w:val="0"/>
          <w:numId w:val="5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color w:val="000000" w:themeColor="text1"/>
        </w:rPr>
      </w:pPr>
      <w:r w:rsidRPr="0091454B">
        <w:rPr>
          <w:rFonts w:cstheme="minorHAnsi"/>
          <w:color w:val="000000" w:themeColor="text1"/>
        </w:rPr>
        <w:t>Sharing information about NCCEAPA with our administrators.</w:t>
      </w:r>
      <w:r w:rsidR="00D9652D" w:rsidRPr="0091454B">
        <w:rPr>
          <w:rFonts w:cstheme="minorHAnsi"/>
          <w:color w:val="000000" w:themeColor="text1"/>
        </w:rPr>
        <w:t xml:space="preserve"> Geri will </w:t>
      </w:r>
      <w:r w:rsidR="00CC047A" w:rsidRPr="0091454B">
        <w:rPr>
          <w:rFonts w:cstheme="minorHAnsi"/>
          <w:color w:val="000000" w:themeColor="text1"/>
        </w:rPr>
        <w:t xml:space="preserve">speak with Dr. </w:t>
      </w:r>
      <w:proofErr w:type="spellStart"/>
      <w:r w:rsidR="00CC047A" w:rsidRPr="0091454B">
        <w:rPr>
          <w:rFonts w:cstheme="minorHAnsi"/>
          <w:color w:val="000000" w:themeColor="text1"/>
        </w:rPr>
        <w:t>Bonanno</w:t>
      </w:r>
      <w:proofErr w:type="spellEnd"/>
      <w:r w:rsidR="00CC047A" w:rsidRPr="0091454B">
        <w:rPr>
          <w:rFonts w:cstheme="minorHAnsi"/>
          <w:color w:val="000000" w:themeColor="text1"/>
        </w:rPr>
        <w:t xml:space="preserve"> and Sheri </w:t>
      </w:r>
      <w:r w:rsidR="0091454B" w:rsidRPr="0091454B">
        <w:rPr>
          <w:rFonts w:cstheme="minorHAnsi"/>
          <w:color w:val="000000" w:themeColor="text1"/>
        </w:rPr>
        <w:t xml:space="preserve">Schwab </w:t>
      </w:r>
      <w:r w:rsidR="00CC047A" w:rsidRPr="0091454B">
        <w:rPr>
          <w:rFonts w:cstheme="minorHAnsi"/>
          <w:color w:val="000000" w:themeColor="text1"/>
        </w:rPr>
        <w:t>as to which di</w:t>
      </w:r>
      <w:r w:rsidR="002C45BD" w:rsidRPr="0091454B">
        <w:rPr>
          <w:rFonts w:cstheme="minorHAnsi"/>
          <w:color w:val="000000" w:themeColor="text1"/>
        </w:rPr>
        <w:t xml:space="preserve">rection to take to recruit new </w:t>
      </w:r>
      <w:r w:rsidR="00406C99">
        <w:rPr>
          <w:rFonts w:cstheme="minorHAnsi"/>
          <w:color w:val="000000" w:themeColor="text1"/>
        </w:rPr>
        <w:t>members from other organizations who work with Extension.</w:t>
      </w:r>
    </w:p>
    <w:p w14:paraId="7467C968" w14:textId="77777777" w:rsidR="00E54C41" w:rsidRPr="00CC047A" w:rsidRDefault="00E54C41" w:rsidP="00CC047A">
      <w:pPr>
        <w:pStyle w:val="ListParagraph"/>
        <w:numPr>
          <w:ilvl w:val="0"/>
          <w:numId w:val="5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CC047A">
        <w:rPr>
          <w:rFonts w:cstheme="minorHAnsi"/>
        </w:rPr>
        <w:t>Kudos to Geri Bushel for being awarded the Administrative Professional Grange Award</w:t>
      </w:r>
      <w:r w:rsidR="00406C99">
        <w:rPr>
          <w:rFonts w:cstheme="minorHAnsi"/>
        </w:rPr>
        <w:t>.</w:t>
      </w:r>
    </w:p>
    <w:p w14:paraId="4CA68BC6" w14:textId="77777777" w:rsidR="00E54C41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2C4D0179" w14:textId="77777777" w:rsidR="00B363F2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  <w:b/>
        </w:rPr>
      </w:pPr>
      <w:r w:rsidRPr="00B03DCE">
        <w:rPr>
          <w:rFonts w:cstheme="minorHAnsi"/>
          <w:b/>
        </w:rPr>
        <w:t xml:space="preserve">Professional Development - </w:t>
      </w:r>
      <w:r w:rsidR="00B363F2" w:rsidRPr="00B03DCE">
        <w:rPr>
          <w:rFonts w:cstheme="minorHAnsi"/>
          <w:b/>
        </w:rPr>
        <w:t>Evelyn Stahling</w:t>
      </w:r>
    </w:p>
    <w:p w14:paraId="213E50EE" w14:textId="77777777" w:rsidR="00E54C41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 xml:space="preserve">Evelyn presented a </w:t>
      </w:r>
      <w:r w:rsidR="00973F79" w:rsidRPr="00B03DCE">
        <w:rPr>
          <w:rFonts w:cstheme="minorHAnsi"/>
        </w:rPr>
        <w:t>PowerPoint</w:t>
      </w:r>
      <w:r w:rsidRPr="00B03DCE">
        <w:rPr>
          <w:rFonts w:cstheme="minorHAnsi"/>
        </w:rPr>
        <w:t xml:space="preserve"> presentation on the Five Ways to Be a Good Team Player. Some major points of the presentation were:</w:t>
      </w:r>
    </w:p>
    <w:p w14:paraId="6EB3895C" w14:textId="77777777" w:rsidR="00E54C41" w:rsidRPr="00B03DCE" w:rsidRDefault="00E54C41" w:rsidP="00B03DCE">
      <w:pPr>
        <w:pStyle w:val="ListParagraph"/>
        <w:numPr>
          <w:ilvl w:val="0"/>
          <w:numId w:val="4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>Meet your Deadlines</w:t>
      </w:r>
    </w:p>
    <w:p w14:paraId="78A97286" w14:textId="77777777" w:rsidR="00E54C41" w:rsidRPr="00B03DCE" w:rsidRDefault="00E54C41" w:rsidP="00B03DCE">
      <w:pPr>
        <w:pStyle w:val="ListParagraph"/>
        <w:numPr>
          <w:ilvl w:val="0"/>
          <w:numId w:val="4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>Be Candid</w:t>
      </w:r>
    </w:p>
    <w:p w14:paraId="179B724C" w14:textId="77777777" w:rsidR="00E54C41" w:rsidRPr="00B03DCE" w:rsidRDefault="00E54C41" w:rsidP="00B03DCE">
      <w:pPr>
        <w:pStyle w:val="ListParagraph"/>
        <w:numPr>
          <w:ilvl w:val="0"/>
          <w:numId w:val="4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>Adapt Quickly</w:t>
      </w:r>
    </w:p>
    <w:p w14:paraId="417C8B93" w14:textId="77777777" w:rsidR="00E54C41" w:rsidRPr="00B03DCE" w:rsidRDefault="00E54C41" w:rsidP="00B03DCE">
      <w:pPr>
        <w:pStyle w:val="ListParagraph"/>
        <w:numPr>
          <w:ilvl w:val="0"/>
          <w:numId w:val="4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>Appreciate Others’ Work Styles</w:t>
      </w:r>
    </w:p>
    <w:p w14:paraId="6203688F" w14:textId="77777777" w:rsidR="00E54C41" w:rsidRPr="00B03DCE" w:rsidRDefault="00E54C41" w:rsidP="00B03DCE">
      <w:pPr>
        <w:pStyle w:val="ListParagraph"/>
        <w:numPr>
          <w:ilvl w:val="0"/>
          <w:numId w:val="4"/>
        </w:num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>Avoid Office Politics</w:t>
      </w:r>
    </w:p>
    <w:p w14:paraId="37CF0DD7" w14:textId="77777777" w:rsidR="00E54C41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>Go out with a bang!</w:t>
      </w:r>
    </w:p>
    <w:p w14:paraId="1D52CD6B" w14:textId="77777777" w:rsidR="00E54C41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0C9F5352" w14:textId="77777777" w:rsidR="00CC047A" w:rsidRDefault="00CC047A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>
        <w:rPr>
          <w:rFonts w:cstheme="minorHAnsi"/>
        </w:rPr>
        <w:t xml:space="preserve">The 2018 </w:t>
      </w:r>
      <w:r w:rsidRPr="008545DD">
        <w:rPr>
          <w:rFonts w:cstheme="minorHAnsi"/>
          <w:noProof/>
        </w:rPr>
        <w:t>TERSSA</w:t>
      </w:r>
      <w:r>
        <w:rPr>
          <w:rFonts w:cstheme="minorHAnsi"/>
        </w:rPr>
        <w:t xml:space="preserve"> Membership Form was shared and all members were asked to submit it to Geri.</w:t>
      </w:r>
    </w:p>
    <w:p w14:paraId="574C3546" w14:textId="77777777" w:rsidR="00CC047A" w:rsidRPr="00B03DCE" w:rsidRDefault="00CC047A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21A49905" w14:textId="77777777" w:rsidR="00E54C41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  <w:r w:rsidRPr="00B03DCE">
        <w:rPr>
          <w:rFonts w:cstheme="minorHAnsi"/>
        </w:rPr>
        <w:t xml:space="preserve">A </w:t>
      </w:r>
      <w:r w:rsidR="00973F79" w:rsidRPr="00B03DCE">
        <w:rPr>
          <w:rFonts w:cstheme="minorHAnsi"/>
        </w:rPr>
        <w:t>plaque</w:t>
      </w:r>
      <w:r w:rsidRPr="00B03DCE">
        <w:rPr>
          <w:rFonts w:cstheme="minorHAnsi"/>
        </w:rPr>
        <w:t xml:space="preserve"> of appreciation was presented to Ge</w:t>
      </w:r>
      <w:r w:rsidR="00406C99">
        <w:rPr>
          <w:rFonts w:cstheme="minorHAnsi"/>
        </w:rPr>
        <w:t>ri for her hard work as our last year’s</w:t>
      </w:r>
      <w:r w:rsidRPr="00B03DCE">
        <w:rPr>
          <w:rFonts w:cstheme="minorHAnsi"/>
        </w:rPr>
        <w:t xml:space="preserve"> president.</w:t>
      </w:r>
    </w:p>
    <w:p w14:paraId="428F1F72" w14:textId="77777777" w:rsidR="00E54C41" w:rsidRPr="00B03DCE" w:rsidRDefault="00E54C41" w:rsidP="00B03DCE">
      <w:pPr>
        <w:tabs>
          <w:tab w:val="left" w:pos="7200"/>
          <w:tab w:val="left" w:pos="7920"/>
          <w:tab w:val="right" w:leader="dot" w:pos="9270"/>
        </w:tabs>
        <w:spacing w:after="0" w:line="240" w:lineRule="auto"/>
        <w:ind w:right="-54"/>
        <w:rPr>
          <w:rFonts w:cstheme="minorHAnsi"/>
        </w:rPr>
      </w:pPr>
    </w:p>
    <w:p w14:paraId="07B62EF6" w14:textId="77777777" w:rsidR="00B363F2" w:rsidRPr="00794D4A" w:rsidRDefault="00794D4A" w:rsidP="00B03DCE">
      <w:pPr>
        <w:spacing w:after="0" w:line="240" w:lineRule="auto"/>
        <w:rPr>
          <w:rFonts w:cstheme="minorHAnsi"/>
        </w:rPr>
      </w:pPr>
      <w:r w:rsidRPr="00794D4A">
        <w:rPr>
          <w:rFonts w:cstheme="minorHAnsi"/>
        </w:rPr>
        <w:t>The meeting was a</w:t>
      </w:r>
      <w:r w:rsidR="00B363F2" w:rsidRPr="00794D4A">
        <w:rPr>
          <w:rFonts w:cstheme="minorHAnsi"/>
        </w:rPr>
        <w:t>djourn</w:t>
      </w:r>
      <w:r w:rsidRPr="00794D4A">
        <w:rPr>
          <w:rFonts w:cstheme="minorHAnsi"/>
        </w:rPr>
        <w:t>ed</w:t>
      </w:r>
    </w:p>
    <w:sectPr w:rsidR="00B363F2" w:rsidRPr="00794D4A" w:rsidSect="00D666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F38C2"/>
    <w:multiLevelType w:val="hybridMultilevel"/>
    <w:tmpl w:val="6742B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1527E"/>
    <w:multiLevelType w:val="hybridMultilevel"/>
    <w:tmpl w:val="81FAF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62C98"/>
    <w:multiLevelType w:val="hybridMultilevel"/>
    <w:tmpl w:val="E2DE1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43329"/>
    <w:multiLevelType w:val="hybridMultilevel"/>
    <w:tmpl w:val="D6EA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E011C"/>
    <w:multiLevelType w:val="hybridMultilevel"/>
    <w:tmpl w:val="6F40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94488"/>
    <w:multiLevelType w:val="hybridMultilevel"/>
    <w:tmpl w:val="D5B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MwNTSzMDQ1tzBR0lEKTi0uzszPAykwrAUALPgeHCwAAAA="/>
  </w:docVars>
  <w:rsids>
    <w:rsidRoot w:val="00D666AA"/>
    <w:rsid w:val="00023588"/>
    <w:rsid w:val="00034C57"/>
    <w:rsid w:val="000E29A9"/>
    <w:rsid w:val="001152BE"/>
    <w:rsid w:val="0014555B"/>
    <w:rsid w:val="001B718A"/>
    <w:rsid w:val="00232CC4"/>
    <w:rsid w:val="00271827"/>
    <w:rsid w:val="002B47BB"/>
    <w:rsid w:val="002B4D92"/>
    <w:rsid w:val="002C45BD"/>
    <w:rsid w:val="00317175"/>
    <w:rsid w:val="003974C7"/>
    <w:rsid w:val="003A435E"/>
    <w:rsid w:val="003B40B1"/>
    <w:rsid w:val="00406C99"/>
    <w:rsid w:val="004319ED"/>
    <w:rsid w:val="00431D72"/>
    <w:rsid w:val="0044295A"/>
    <w:rsid w:val="00516B94"/>
    <w:rsid w:val="00520C1D"/>
    <w:rsid w:val="00604679"/>
    <w:rsid w:val="006102A8"/>
    <w:rsid w:val="00647BD6"/>
    <w:rsid w:val="0066143A"/>
    <w:rsid w:val="00736069"/>
    <w:rsid w:val="007931CD"/>
    <w:rsid w:val="00794D4A"/>
    <w:rsid w:val="007A1410"/>
    <w:rsid w:val="007B2E62"/>
    <w:rsid w:val="0083378D"/>
    <w:rsid w:val="008545DD"/>
    <w:rsid w:val="0091155D"/>
    <w:rsid w:val="0091454B"/>
    <w:rsid w:val="00921F26"/>
    <w:rsid w:val="00973F79"/>
    <w:rsid w:val="00987F6D"/>
    <w:rsid w:val="00A06769"/>
    <w:rsid w:val="00A17A91"/>
    <w:rsid w:val="00A42649"/>
    <w:rsid w:val="00AE2BD7"/>
    <w:rsid w:val="00B03DCE"/>
    <w:rsid w:val="00B363F2"/>
    <w:rsid w:val="00CB7AEE"/>
    <w:rsid w:val="00CC047A"/>
    <w:rsid w:val="00D63F6F"/>
    <w:rsid w:val="00D666AA"/>
    <w:rsid w:val="00D9652D"/>
    <w:rsid w:val="00DE369C"/>
    <w:rsid w:val="00E54C41"/>
    <w:rsid w:val="00E73634"/>
    <w:rsid w:val="00F35DE7"/>
    <w:rsid w:val="00F52B24"/>
    <w:rsid w:val="00F57C3D"/>
    <w:rsid w:val="00F7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95867"/>
  <w15:chartTrackingRefBased/>
  <w15:docId w15:val="{C2431D50-E4FE-4422-B78A-0AF0EE7E9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666A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1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8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54C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03DCE"/>
    <w:rPr>
      <w:b/>
      <w:bCs/>
    </w:rPr>
  </w:style>
  <w:style w:type="paragraph" w:styleId="NormalWeb">
    <w:name w:val="Normal (Web)"/>
    <w:basedOn w:val="Normal"/>
    <w:uiPriority w:val="99"/>
    <w:unhideWhenUsed/>
    <w:rsid w:val="00B03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34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9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58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299728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95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95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4022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312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788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3132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396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AE428-3062-BA42-8C94-D17A8ED4E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A&amp;T State Univ</Company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olland</dc:creator>
  <cp:keywords/>
  <dc:description/>
  <cp:lastModifiedBy>Microsoft Office User</cp:lastModifiedBy>
  <cp:revision>2</cp:revision>
  <cp:lastPrinted>2017-03-27T18:58:00Z</cp:lastPrinted>
  <dcterms:created xsi:type="dcterms:W3CDTF">2018-09-12T19:10:00Z</dcterms:created>
  <dcterms:modified xsi:type="dcterms:W3CDTF">2018-09-12T19:10:00Z</dcterms:modified>
</cp:coreProperties>
</file>